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B79575" w14:textId="20B604E4" w:rsidR="00D21FB7" w:rsidRDefault="00575AA6">
      <w:proofErr w:type="spellStart"/>
      <w:r>
        <w:t>Qns</w:t>
      </w:r>
      <w:proofErr w:type="spellEnd"/>
      <w:r>
        <w:t xml:space="preserve"> 1)</w:t>
      </w:r>
    </w:p>
    <w:p w14:paraId="01E670E1" w14:textId="3A3D0058" w:rsidR="00575AA6" w:rsidRDefault="00575AA6">
      <w:r>
        <w:t xml:space="preserve">The </w:t>
      </w:r>
      <w:proofErr w:type="spellStart"/>
      <w:r>
        <w:t>bwght</w:t>
      </w:r>
      <w:proofErr w:type="spellEnd"/>
      <w:r>
        <w:t xml:space="preserve"> is not a normal random variable as the variable is not symmetric since the skewness is not 0 but rather equal to </w:t>
      </w:r>
      <w:r w:rsidRPr="00575AA6">
        <w:t>-0.14602351629957394</w:t>
      </w:r>
      <w:r>
        <w:t xml:space="preserve"> and the kurtosis level is not equal to 3 but rather </w:t>
      </w:r>
      <w:r w:rsidRPr="00575AA6">
        <w:t>3.1633425253063665</w:t>
      </w:r>
      <w:r>
        <w:t>.</w:t>
      </w:r>
    </w:p>
    <w:p w14:paraId="1E28CED1" w14:textId="6397D527" w:rsidR="00575AA6" w:rsidRDefault="00575AA6">
      <w:proofErr w:type="spellStart"/>
      <w:r>
        <w:t>Qns</w:t>
      </w:r>
      <w:proofErr w:type="spellEnd"/>
      <w:r>
        <w:t xml:space="preserve"> 2)</w:t>
      </w:r>
    </w:p>
    <w:p w14:paraId="30F4C8FA" w14:textId="472BB8F1" w:rsidR="00575AA6" w:rsidRDefault="00575AA6">
      <w:r>
        <w:t xml:space="preserve">There is a negative relationship between the 2 variables as the coefficient </w:t>
      </w:r>
      <w:r w:rsidR="00DB072C">
        <w:t xml:space="preserve">is </w:t>
      </w:r>
      <w:r w:rsidR="00DB072C" w:rsidRPr="00DB072C">
        <w:t>-0.5137720928233965</w:t>
      </w:r>
      <w:r>
        <w:t xml:space="preserve"> which is less than zero, making it a negative relationship.</w:t>
      </w:r>
    </w:p>
    <w:p w14:paraId="18C7596C" w14:textId="558FF33C" w:rsidR="00575AA6" w:rsidRDefault="00575AA6">
      <w:proofErr w:type="spellStart"/>
      <w:r>
        <w:t>Qns</w:t>
      </w:r>
      <w:proofErr w:type="spellEnd"/>
      <w:r>
        <w:t xml:space="preserve"> 3)</w:t>
      </w:r>
    </w:p>
    <w:p w14:paraId="72D274B8" w14:textId="4C627D9F" w:rsidR="002A54BC" w:rsidRDefault="002A54BC" w:rsidP="002A54BC">
      <w:r>
        <w:t>H0: No significant difference between means</w:t>
      </w:r>
      <w:r w:rsidR="00801532">
        <w:t xml:space="preserve"> mothers who don’t smoke is equal to mothers who smoke</w:t>
      </w:r>
    </w:p>
    <w:p w14:paraId="0ED4A631" w14:textId="5476F3BB" w:rsidR="002A54BC" w:rsidRDefault="002A54BC" w:rsidP="002A54BC">
      <w:r>
        <w:t xml:space="preserve">H1: Got significant difference </w:t>
      </w:r>
      <w:r w:rsidR="00801532">
        <w:t xml:space="preserve">mothers who don’t smoke is </w:t>
      </w:r>
      <w:r w:rsidR="00801532">
        <w:t>not equal</w:t>
      </w:r>
      <w:r w:rsidR="00801532">
        <w:t xml:space="preserve"> to mothers who smoke</w:t>
      </w:r>
    </w:p>
    <w:p w14:paraId="0E732801" w14:textId="7E924029" w:rsidR="002A54BC" w:rsidRDefault="002A54BC">
      <w:r>
        <w:t>Two</w:t>
      </w:r>
      <w:r w:rsidR="00056E3D">
        <w:t>-</w:t>
      </w:r>
      <w:r>
        <w:t xml:space="preserve">tailed t-test with </w:t>
      </w:r>
      <w:r>
        <w:rPr>
          <w:rFonts w:cstheme="minorHAnsi"/>
        </w:rPr>
        <w:t>α</w:t>
      </w:r>
      <w:r>
        <w:t xml:space="preserve"> </w:t>
      </w:r>
      <w:r>
        <w:t>= 0.05</w:t>
      </w:r>
    </w:p>
    <w:p w14:paraId="7F0DCC20" w14:textId="31709F04" w:rsidR="00575AA6" w:rsidRDefault="00D9597D">
      <w:r>
        <w:t xml:space="preserve">The mean birth weight for mothers who smoke is </w:t>
      </w:r>
      <w:r w:rsidRPr="00D9597D">
        <w:t>111.14622641509433</w:t>
      </w:r>
      <w:r>
        <w:t xml:space="preserve"> while the mean birth weight for mothers who don’t smoke is </w:t>
      </w:r>
      <w:r w:rsidRPr="00D9597D">
        <w:t>120.06122448979592</w:t>
      </w:r>
      <w:r>
        <w:t xml:space="preserve">. This means that non-smoking mothers have heavier babies by </w:t>
      </w:r>
      <w:r w:rsidR="000533F0" w:rsidRPr="000533F0">
        <w:t>8.914998074701586</w:t>
      </w:r>
      <w:r w:rsidR="000533F0">
        <w:t xml:space="preserve"> meaning that both groups are statistically different.</w:t>
      </w:r>
      <w:r w:rsidR="00987E8B">
        <w:t xml:space="preserve"> We can reject the null hypothesis as the p-value is </w:t>
      </w:r>
      <w:r w:rsidR="00987E8B" w:rsidRPr="00987E8B">
        <w:t>3.362457867694957e-09</w:t>
      </w:r>
      <w:r w:rsidR="00987E8B">
        <w:t xml:space="preserve"> which is &lt; </w:t>
      </w:r>
      <w:r w:rsidR="00987E8B" w:rsidRPr="00987E8B">
        <w:t>α = 0.05</w:t>
      </w:r>
      <w:r w:rsidR="00987E8B">
        <w:t xml:space="preserve"> meaning that the model is statistically significant.</w:t>
      </w:r>
    </w:p>
    <w:p w14:paraId="4C5B4001" w14:textId="48DE5663" w:rsidR="00E05B34" w:rsidRDefault="00E05B34">
      <w:proofErr w:type="spellStart"/>
      <w:r>
        <w:t>Qns</w:t>
      </w:r>
      <w:proofErr w:type="spellEnd"/>
      <w:r>
        <w:t xml:space="preserve"> 4)</w:t>
      </w:r>
    </w:p>
    <w:p w14:paraId="14A4FD8B" w14:textId="4F43FDA5" w:rsidR="00E05B34" w:rsidRDefault="00E05B34">
      <w:r>
        <w:t xml:space="preserve">Smoking has a negative effect on infant health, which is to say the more a mother smokes, the less healthy the baby, as evidenced by the negative association between smoking and infant weight, where a higher </w:t>
      </w:r>
      <w:r w:rsidR="00555F12">
        <w:t>number</w:t>
      </w:r>
      <w:r>
        <w:t xml:space="preserve"> of cigarettes consumed leads to a lower infant weight, where 1 unit of cigarettes smoked leads to a </w:t>
      </w:r>
      <w:r w:rsidRPr="00E05B34">
        <w:t>0.5137720928233965</w:t>
      </w:r>
      <w:r>
        <w:t xml:space="preserve"> decrease in infant weight. This is significant at the 5% level as the p-value is </w:t>
      </w:r>
      <w:r w:rsidRPr="00E05B34">
        <w:t>1.661538170263396e-08</w:t>
      </w:r>
      <w:r>
        <w:t xml:space="preserve"> which is less than </w:t>
      </w:r>
      <w:r>
        <w:rPr>
          <w:rFonts w:cstheme="minorHAnsi"/>
        </w:rPr>
        <w:t>α</w:t>
      </w:r>
      <w:r>
        <w:t>= 0.05.</w:t>
      </w:r>
    </w:p>
    <w:p w14:paraId="7E66785B" w14:textId="40A38A41" w:rsidR="00F832EC" w:rsidRDefault="00F832EC">
      <w:proofErr w:type="spellStart"/>
      <w:r>
        <w:t>Qns</w:t>
      </w:r>
      <w:proofErr w:type="spellEnd"/>
      <w:r>
        <w:t xml:space="preserve"> 5)</w:t>
      </w:r>
    </w:p>
    <w:p w14:paraId="5CFBC849" w14:textId="489BF244" w:rsidR="00F832EC" w:rsidRDefault="00F832EC">
      <w:r>
        <w:t xml:space="preserve">The r-squared amount is </w:t>
      </w:r>
      <w:r w:rsidRPr="00F832EC">
        <w:t>0.022729121106052963</w:t>
      </w:r>
      <w:r>
        <w:t xml:space="preserve"> which is less than the accepted 0.30</w:t>
      </w:r>
      <w:r w:rsidR="005E7F36">
        <w:t>, meaning to say that the model only explains 2.7% of the variation of infant weight over the number of cigarettes smoked. However, attention should be devoted to the issue of smoking and infant weight, as the model can be improved by adding more control variables</w:t>
      </w:r>
      <w:r w:rsidR="000812D5">
        <w:t>, which are variables that affect the number of cigarettes smoked which are not included in the model, resulting in a more a higher r-square amount. Thus, the regression model is still useful.</w:t>
      </w:r>
    </w:p>
    <w:p w14:paraId="28D81086" w14:textId="61F36946" w:rsidR="000812D5" w:rsidRDefault="000812D5">
      <w:r>
        <w:t>Furthermore,</w:t>
      </w:r>
      <w:r w:rsidRPr="000812D5">
        <w:t xml:space="preserve"> </w:t>
      </w:r>
      <w:r>
        <w:t>even if the</w:t>
      </w:r>
      <w:r w:rsidRPr="000812D5">
        <w:t xml:space="preserve"> R-squared value is low</w:t>
      </w:r>
      <w:r>
        <w:t xml:space="preserve">, there are still </w:t>
      </w:r>
      <w:r w:rsidRPr="000812D5">
        <w:t>statistically significant predictors</w:t>
      </w:r>
      <w:r>
        <w:t xml:space="preserve"> as the p-value is significant at 5%</w:t>
      </w:r>
      <w:r w:rsidRPr="000812D5">
        <w:t xml:space="preserve">, </w:t>
      </w:r>
      <w:r>
        <w:t>meaning that you can still conclude th</w:t>
      </w:r>
      <w:r w:rsidR="00056E3D">
        <w:t>at</w:t>
      </w:r>
      <w:r>
        <w:t xml:space="preserve"> there is a negative association between smoking and infant health.</w:t>
      </w:r>
    </w:p>
    <w:p w14:paraId="323AD5AB" w14:textId="5AE91E19" w:rsidR="00F832EC" w:rsidRDefault="00F832EC">
      <w:proofErr w:type="spellStart"/>
      <w:r>
        <w:t>Qns</w:t>
      </w:r>
      <w:proofErr w:type="spellEnd"/>
      <w:r>
        <w:t xml:space="preserve"> 6)</w:t>
      </w:r>
    </w:p>
    <w:p w14:paraId="213AB0A8" w14:textId="3DBFF4B2" w:rsidR="002A54BC" w:rsidRDefault="00B806ED">
      <w:r>
        <w:t>A variable qualifies as an omitted variable</w:t>
      </w:r>
      <w:r w:rsidR="00AE39E8">
        <w:t xml:space="preserve"> if </w:t>
      </w:r>
      <w:r w:rsidR="004E2C06">
        <w:t>it’s</w:t>
      </w:r>
      <w:r w:rsidR="00231D04">
        <w:t xml:space="preserve"> </w:t>
      </w:r>
      <w:r w:rsidR="001E7729">
        <w:t>correlated</w:t>
      </w:r>
      <w:r w:rsidR="00231D04">
        <w:t xml:space="preserve"> </w:t>
      </w:r>
      <w:r w:rsidR="00056E3D">
        <w:t xml:space="preserve">with </w:t>
      </w:r>
      <w:r w:rsidR="00231D04">
        <w:t>the number of cigarettes smoked</w:t>
      </w:r>
      <w:r w:rsidR="001E7729">
        <w:t xml:space="preserve"> and if it </w:t>
      </w:r>
      <w:r w:rsidR="004E2C06">
        <w:t>influences</w:t>
      </w:r>
      <w:r w:rsidR="001E7729">
        <w:t xml:space="preserve"> the dependent variable which is the weight of infants.</w:t>
      </w:r>
      <w:r w:rsidR="004E2C06">
        <w:t xml:space="preserve"> </w:t>
      </w:r>
      <w:r w:rsidR="00913974">
        <w:t>Some p</w:t>
      </w:r>
      <w:r w:rsidR="00913974">
        <w:t xml:space="preserve">otential omitted variables could be the </w:t>
      </w:r>
      <w:r w:rsidR="00BB7536">
        <w:t>father</w:t>
      </w:r>
      <w:r w:rsidR="00056E3D">
        <w:t>'s</w:t>
      </w:r>
      <w:r w:rsidR="00913974">
        <w:t xml:space="preserve"> education </w:t>
      </w:r>
      <w:r w:rsidR="00BB7536">
        <w:t xml:space="preserve">level </w:t>
      </w:r>
      <w:r w:rsidR="00913974">
        <w:t>and family income.</w:t>
      </w:r>
      <w:r w:rsidR="002A54BC">
        <w:t xml:space="preserve"> Fathers with</w:t>
      </w:r>
      <w:r w:rsidR="00913974">
        <w:t xml:space="preserve"> </w:t>
      </w:r>
      <w:r w:rsidR="00056E3D">
        <w:t>fewer</w:t>
      </w:r>
      <w:r w:rsidR="00913974">
        <w:t xml:space="preserve"> years of education</w:t>
      </w:r>
      <w:r w:rsidR="002A54BC">
        <w:t xml:space="preserve"> would smoke more as a lower education leads </w:t>
      </w:r>
      <w:r w:rsidR="00056E3D">
        <w:t xml:space="preserve">to </w:t>
      </w:r>
      <w:r w:rsidR="002A54BC">
        <w:t xml:space="preserve">less knowledge on the harmful effects of smoking and thus would affect the infant’s health as they would smoke more around the infant, </w:t>
      </w:r>
      <w:r w:rsidR="002A54BC">
        <w:lastRenderedPageBreak/>
        <w:t>impacting their health and weight. Furthermore, if family income is low, they might be more drawn to cigarettes as a vice resulting in more smoking and thus a lower infant weight.</w:t>
      </w:r>
    </w:p>
    <w:p w14:paraId="1EC6D1E6" w14:textId="362414B2" w:rsidR="00F832EC" w:rsidRDefault="00F832EC">
      <w:proofErr w:type="spellStart"/>
      <w:r>
        <w:t>Qns</w:t>
      </w:r>
      <w:proofErr w:type="spellEnd"/>
      <w:r>
        <w:t xml:space="preserve"> 7)</w:t>
      </w:r>
    </w:p>
    <w:p w14:paraId="4CCB3B3A" w14:textId="15F26043" w:rsidR="00F832EC" w:rsidRDefault="00F832EC">
      <w:r>
        <w:t xml:space="preserve">The new estimated effect of smoking </w:t>
      </w:r>
      <w:r w:rsidR="00AE39E8">
        <w:t xml:space="preserve">is still negatively associated with infant health, which is to say that a higher number of cigarettes smoked leads to a lower infant weight and thus worse infant health, where 1 cigarette smoked leads </w:t>
      </w:r>
      <w:r w:rsidR="00056E3D">
        <w:t xml:space="preserve">to </w:t>
      </w:r>
      <w:r w:rsidR="00AE39E8">
        <w:t xml:space="preserve">a decrease of </w:t>
      </w:r>
      <w:r w:rsidR="00AE39E8" w:rsidRPr="00AE39E8">
        <w:t>0.5908699310797849</w:t>
      </w:r>
      <w:r w:rsidR="00AE39E8">
        <w:t xml:space="preserve"> pounds in infant weight</w:t>
      </w:r>
      <w:r w:rsidR="005C4905">
        <w:t xml:space="preserve">. The coefficient of </w:t>
      </w:r>
      <w:r w:rsidR="00231D04">
        <w:t>“male” is</w:t>
      </w:r>
      <w:r w:rsidR="005C4905">
        <w:t xml:space="preserve"> </w:t>
      </w:r>
      <w:r w:rsidR="00231D04" w:rsidRPr="00231D04">
        <w:t>3.716468348076219</w:t>
      </w:r>
      <w:r w:rsidR="00231D04">
        <w:t xml:space="preserve"> while “white” is </w:t>
      </w:r>
      <w:r w:rsidR="00231D04" w:rsidRPr="00231D04">
        <w:t>4.519182849586225</w:t>
      </w:r>
      <w:r w:rsidR="00231D04">
        <w:t>. This means that both coefficients are more than 0 and thus are positive, showing that there is a positive association between male and white child over infant weight, where white male infants are shown to be healthier as they are heavier.</w:t>
      </w:r>
    </w:p>
    <w:p w14:paraId="25EB4BF2" w14:textId="263DC056" w:rsidR="004C71A9" w:rsidRDefault="004C71A9">
      <w:proofErr w:type="spellStart"/>
      <w:r>
        <w:t>Qns</w:t>
      </w:r>
      <w:proofErr w:type="spellEnd"/>
      <w:r>
        <w:t xml:space="preserve"> 8)</w:t>
      </w:r>
    </w:p>
    <w:p w14:paraId="2A085B84" w14:textId="4C9C9E65" w:rsidR="004C71A9" w:rsidRDefault="004C71A9">
      <w:r>
        <w:t xml:space="preserve">H0: </w:t>
      </w:r>
      <w:proofErr w:type="spellStart"/>
      <w:r>
        <w:t>faminc</w:t>
      </w:r>
      <w:proofErr w:type="spellEnd"/>
      <w:r>
        <w:t xml:space="preserve">, </w:t>
      </w:r>
      <w:proofErr w:type="spellStart"/>
      <w:r>
        <w:t>fathedu</w:t>
      </w:r>
      <w:proofErr w:type="spellEnd"/>
      <w:r w:rsidR="00056E3D">
        <w:t>,</w:t>
      </w:r>
      <w:r>
        <w:t xml:space="preserve"> and </w:t>
      </w:r>
      <w:proofErr w:type="spellStart"/>
      <w:r>
        <w:t>motheduc</w:t>
      </w:r>
      <w:proofErr w:type="spellEnd"/>
      <w:r>
        <w:t xml:space="preserve"> probability of the f-statistic </w:t>
      </w:r>
      <w:r w:rsidR="00056E3D">
        <w:t>does not affect</w:t>
      </w:r>
      <w:r>
        <w:t xml:space="preserve"> infant health</w:t>
      </w:r>
    </w:p>
    <w:p w14:paraId="1BFB1BEC" w14:textId="7D71C0A0" w:rsidR="004C71A9" w:rsidRDefault="004C71A9">
      <w:r>
        <w:t xml:space="preserve">where </w:t>
      </w:r>
      <w:r w:rsidR="003E71DA">
        <w:t xml:space="preserve">probability of f-statistic is </w:t>
      </w:r>
      <w:r w:rsidR="00084F38">
        <w:t xml:space="preserve">&gt; </w:t>
      </w:r>
      <w:r w:rsidR="00084F38">
        <w:rPr>
          <w:rFonts w:cstheme="minorHAnsi"/>
        </w:rPr>
        <w:t>α = 0.05</w:t>
      </w:r>
    </w:p>
    <w:p w14:paraId="0C3CE3C9" w14:textId="0FF7C472" w:rsidR="00084F38" w:rsidRDefault="004C71A9" w:rsidP="00084F38">
      <w:pPr>
        <w:rPr>
          <w:rFonts w:cstheme="minorHAnsi"/>
        </w:rPr>
      </w:pPr>
      <w:r>
        <w:t xml:space="preserve">H1: </w:t>
      </w:r>
      <w:proofErr w:type="spellStart"/>
      <w:r>
        <w:t>faminc</w:t>
      </w:r>
      <w:proofErr w:type="spellEnd"/>
      <w:r>
        <w:t xml:space="preserve">, </w:t>
      </w:r>
      <w:proofErr w:type="spellStart"/>
      <w:r>
        <w:t>fathedu</w:t>
      </w:r>
      <w:proofErr w:type="spellEnd"/>
      <w:r w:rsidR="00056E3D">
        <w:t>,</w:t>
      </w:r>
      <w:r>
        <w:t xml:space="preserve"> and </w:t>
      </w:r>
      <w:proofErr w:type="spellStart"/>
      <w:r>
        <w:t>motheduc</w:t>
      </w:r>
      <w:proofErr w:type="spellEnd"/>
      <w:r>
        <w:t xml:space="preserve"> probability of the f-statistic </w:t>
      </w:r>
      <w:r>
        <w:t>influences infant health</w:t>
      </w:r>
      <w:r w:rsidR="00084F38">
        <w:t xml:space="preserve"> </w:t>
      </w:r>
      <w:r w:rsidR="00084F38">
        <w:t xml:space="preserve">where </w:t>
      </w:r>
      <w:r w:rsidR="00056E3D">
        <w:t xml:space="preserve">the </w:t>
      </w:r>
      <w:r w:rsidR="00084F38">
        <w:t xml:space="preserve">probability of f-statistic is </w:t>
      </w:r>
      <w:r w:rsidR="00084F38">
        <w:t>&lt;=</w:t>
      </w:r>
      <w:r w:rsidR="00084F38">
        <w:t xml:space="preserve"> </w:t>
      </w:r>
      <w:r w:rsidR="00084F38">
        <w:rPr>
          <w:rFonts w:cstheme="minorHAnsi"/>
        </w:rPr>
        <w:t>α = 0.05</w:t>
      </w:r>
    </w:p>
    <w:p w14:paraId="63F20B99" w14:textId="3A276441" w:rsidR="00084F38" w:rsidRDefault="00084F38" w:rsidP="00084F38">
      <w:pPr>
        <w:rPr>
          <w:rFonts w:cstheme="minorHAnsi"/>
        </w:rPr>
      </w:pPr>
      <w:r>
        <w:rPr>
          <w:rFonts w:cstheme="minorHAnsi"/>
        </w:rPr>
        <w:t xml:space="preserve">By doing a regression of </w:t>
      </w:r>
      <w:proofErr w:type="spellStart"/>
      <w:r>
        <w:rPr>
          <w:rFonts w:cstheme="minorHAnsi"/>
          <w:u w:val="single"/>
        </w:rPr>
        <w:t>bwght</w:t>
      </w:r>
      <w:proofErr w:type="spellEnd"/>
      <w:r>
        <w:rPr>
          <w:rFonts w:cstheme="minorHAnsi"/>
          <w:u w:val="single"/>
        </w:rPr>
        <w:t xml:space="preserve"> = B0 + B1(</w:t>
      </w:r>
      <w:proofErr w:type="spellStart"/>
      <w:r>
        <w:rPr>
          <w:rFonts w:cstheme="minorHAnsi"/>
          <w:u w:val="single"/>
        </w:rPr>
        <w:t>faminc</w:t>
      </w:r>
      <w:proofErr w:type="spellEnd"/>
      <w:r>
        <w:rPr>
          <w:rFonts w:cstheme="minorHAnsi"/>
          <w:u w:val="single"/>
        </w:rPr>
        <w:t>) + B2(</w:t>
      </w:r>
      <w:proofErr w:type="spellStart"/>
      <w:r>
        <w:rPr>
          <w:rFonts w:cstheme="minorHAnsi"/>
          <w:u w:val="single"/>
        </w:rPr>
        <w:t>fatheduc</w:t>
      </w:r>
      <w:proofErr w:type="spellEnd"/>
      <w:r>
        <w:rPr>
          <w:rFonts w:cstheme="minorHAnsi"/>
          <w:u w:val="single"/>
        </w:rPr>
        <w:t>) + B3(</w:t>
      </w:r>
      <w:proofErr w:type="spellStart"/>
      <w:r>
        <w:rPr>
          <w:rFonts w:cstheme="minorHAnsi"/>
          <w:u w:val="single"/>
        </w:rPr>
        <w:t>motheduc</w:t>
      </w:r>
      <w:proofErr w:type="spellEnd"/>
      <w:r>
        <w:rPr>
          <w:rFonts w:cstheme="minorHAnsi"/>
          <w:u w:val="single"/>
        </w:rPr>
        <w:t xml:space="preserve">) + </w:t>
      </w:r>
      <w:proofErr w:type="spellStart"/>
      <w:r>
        <w:rPr>
          <w:rFonts w:cstheme="minorHAnsi"/>
          <w:u w:val="single"/>
        </w:rPr>
        <w:t>ui</w:t>
      </w:r>
      <w:proofErr w:type="spellEnd"/>
    </w:p>
    <w:p w14:paraId="143DD50D" w14:textId="19BC70EC" w:rsidR="00084F38" w:rsidRDefault="00084F38" w:rsidP="00084F38">
      <w:pPr>
        <w:rPr>
          <w:rFonts w:cstheme="minorHAnsi"/>
        </w:rPr>
      </w:pPr>
      <w:r>
        <w:rPr>
          <w:rFonts w:cstheme="minorHAnsi"/>
        </w:rPr>
        <w:t xml:space="preserve">We find that we can reject the H0 null hypothesis at the significance level of </w:t>
      </w:r>
      <w:r>
        <w:rPr>
          <w:rFonts w:cstheme="minorHAnsi"/>
        </w:rPr>
        <w:t>α</w:t>
      </w:r>
      <w:r>
        <w:rPr>
          <w:rFonts w:cstheme="minorHAnsi"/>
        </w:rPr>
        <w:t xml:space="preserve">=0.05 as the probability of the f-statistic is </w:t>
      </w:r>
      <w:r w:rsidRPr="00084F38">
        <w:rPr>
          <w:rFonts w:cstheme="minorHAnsi"/>
        </w:rPr>
        <w:t>0.00936777471269788</w:t>
      </w:r>
      <w:r>
        <w:rPr>
          <w:rFonts w:cstheme="minorHAnsi"/>
        </w:rPr>
        <w:t xml:space="preserve"> which is &lt; 0.05, meaning that the </w:t>
      </w:r>
      <w:r w:rsidRPr="00084F38">
        <w:rPr>
          <w:rFonts w:cstheme="minorHAnsi"/>
        </w:rPr>
        <w:t>statistically significant</w:t>
      </w:r>
    </w:p>
    <w:p w14:paraId="6D44CD32" w14:textId="025CF99C" w:rsidR="00710B1D" w:rsidRDefault="00710B1D" w:rsidP="00084F38">
      <w:pPr>
        <w:rPr>
          <w:rFonts w:cstheme="minorHAnsi"/>
        </w:rPr>
      </w:pPr>
      <w:proofErr w:type="spellStart"/>
      <w:r>
        <w:rPr>
          <w:rFonts w:cstheme="minorHAnsi"/>
        </w:rPr>
        <w:t>Qns</w:t>
      </w:r>
      <w:proofErr w:type="spellEnd"/>
      <w:r>
        <w:rPr>
          <w:rFonts w:cstheme="minorHAnsi"/>
        </w:rPr>
        <w:t xml:space="preserve"> 9)</w:t>
      </w:r>
    </w:p>
    <w:p w14:paraId="43E07D02" w14:textId="62DA32BC" w:rsidR="006A74F7" w:rsidRDefault="006A74F7" w:rsidP="00084F38">
      <w:pPr>
        <w:rPr>
          <w:rFonts w:cstheme="minorHAnsi"/>
        </w:rPr>
      </w:pPr>
      <w:r>
        <w:rPr>
          <w:rFonts w:cstheme="minorHAnsi"/>
        </w:rPr>
        <w:t>There is a decreasing effect in the regression as the coefficient of (</w:t>
      </w:r>
      <w:proofErr w:type="spellStart"/>
      <w:r>
        <w:rPr>
          <w:rFonts w:cstheme="minorHAnsi"/>
        </w:rPr>
        <w:t>faminc</w:t>
      </w:r>
      <w:proofErr w:type="spellEnd"/>
      <w:r>
        <w:rPr>
          <w:rFonts w:cstheme="minorHAnsi"/>
        </w:rPr>
        <w:t xml:space="preserve"> * cigs) is </w:t>
      </w:r>
      <w:r w:rsidRPr="006A74F7">
        <w:rPr>
          <w:rFonts w:cstheme="minorHAnsi"/>
        </w:rPr>
        <w:t>0.00848563846260081</w:t>
      </w:r>
      <w:r>
        <w:rPr>
          <w:rFonts w:cstheme="minorHAnsi"/>
        </w:rPr>
        <w:t xml:space="preserve"> which is more than 0, indicating that given a </w:t>
      </w:r>
      <w:r w:rsidR="00572784">
        <w:rPr>
          <w:rFonts w:cstheme="minorHAnsi"/>
        </w:rPr>
        <w:t>constant amount of cigarette</w:t>
      </w:r>
      <w:r>
        <w:rPr>
          <w:rFonts w:cstheme="minorHAnsi"/>
        </w:rPr>
        <w:t xml:space="preserve"> smoked, there will be an increase in infant weight and thus health given an increase in family income.</w:t>
      </w:r>
    </w:p>
    <w:p w14:paraId="0FDBA2A3" w14:textId="2E9D46DB" w:rsidR="006421F3" w:rsidRDefault="006C5721" w:rsidP="006421F3">
      <w:pPr>
        <w:rPr>
          <w:rFonts w:cstheme="minorHAnsi"/>
        </w:rPr>
      </w:pPr>
      <w:r>
        <w:rPr>
          <w:rFonts w:cstheme="minorHAnsi"/>
        </w:rPr>
        <w:t xml:space="preserve">H0: the effect </w:t>
      </w:r>
      <w:r w:rsidR="006421F3" w:rsidRPr="006421F3">
        <w:rPr>
          <w:rFonts w:cstheme="minorHAnsi"/>
        </w:rPr>
        <w:t xml:space="preserve">that the effects of smoking on infant health should be decreasing with the </w:t>
      </w:r>
      <w:r w:rsidR="006421F3" w:rsidRPr="006421F3">
        <w:rPr>
          <w:rFonts w:cstheme="minorHAnsi"/>
        </w:rPr>
        <w:t>family income</w:t>
      </w:r>
      <w:r w:rsidR="006421F3">
        <w:rPr>
          <w:rFonts w:cstheme="minorHAnsi"/>
        </w:rPr>
        <w:t xml:space="preserve"> where the p-value is &lt;= </w:t>
      </w:r>
      <w:r w:rsidR="006421F3">
        <w:rPr>
          <w:rFonts w:cstheme="minorHAnsi"/>
        </w:rPr>
        <w:t>α = 0.05</w:t>
      </w:r>
    </w:p>
    <w:p w14:paraId="62B417AC" w14:textId="7C598C5E" w:rsidR="006421F3" w:rsidRDefault="006421F3" w:rsidP="006421F3">
      <w:pPr>
        <w:rPr>
          <w:rFonts w:cstheme="minorHAnsi"/>
        </w:rPr>
      </w:pPr>
      <w:r>
        <w:rPr>
          <w:rFonts w:cstheme="minorHAnsi"/>
        </w:rPr>
        <w:t xml:space="preserve">H1: </w:t>
      </w:r>
      <w:r>
        <w:rPr>
          <w:rFonts w:cstheme="minorHAnsi"/>
        </w:rPr>
        <w:t xml:space="preserve">the effect </w:t>
      </w:r>
      <w:r w:rsidRPr="006421F3">
        <w:rPr>
          <w:rFonts w:cstheme="minorHAnsi"/>
        </w:rPr>
        <w:t xml:space="preserve">that the effects of smoking on infant health </w:t>
      </w:r>
      <w:r w:rsidR="00572784">
        <w:rPr>
          <w:rFonts w:cstheme="minorHAnsi"/>
        </w:rPr>
        <w:t>are</w:t>
      </w:r>
      <w:r>
        <w:rPr>
          <w:rFonts w:cstheme="minorHAnsi"/>
        </w:rPr>
        <w:t xml:space="preserve"> not decreasing </w:t>
      </w:r>
      <w:r w:rsidRPr="006421F3">
        <w:rPr>
          <w:rFonts w:cstheme="minorHAnsi"/>
        </w:rPr>
        <w:t>with the family income</w:t>
      </w:r>
      <w:r>
        <w:rPr>
          <w:rFonts w:cstheme="minorHAnsi"/>
        </w:rPr>
        <w:t xml:space="preserve"> where the p-value is </w:t>
      </w:r>
      <w:r>
        <w:rPr>
          <w:rFonts w:cstheme="minorHAnsi"/>
        </w:rPr>
        <w:t xml:space="preserve">&gt; </w:t>
      </w:r>
      <w:r>
        <w:rPr>
          <w:rFonts w:cstheme="minorHAnsi"/>
        </w:rPr>
        <w:t>α = 0.05</w:t>
      </w:r>
    </w:p>
    <w:p w14:paraId="620DB29E" w14:textId="12D62ADD" w:rsidR="008D5733" w:rsidRDefault="008D5733" w:rsidP="006421F3">
      <w:pPr>
        <w:rPr>
          <w:rFonts w:cstheme="minorHAnsi"/>
          <w:u w:val="single"/>
        </w:rPr>
      </w:pPr>
      <w:r>
        <w:rPr>
          <w:rFonts w:cstheme="minorHAnsi"/>
        </w:rPr>
        <w:t xml:space="preserve">By doing a regression of </w:t>
      </w:r>
      <w:proofErr w:type="spellStart"/>
      <w:r>
        <w:rPr>
          <w:rFonts w:cstheme="minorHAnsi"/>
          <w:u w:val="single"/>
        </w:rPr>
        <w:t>bwght</w:t>
      </w:r>
      <w:proofErr w:type="spellEnd"/>
      <w:r>
        <w:rPr>
          <w:rFonts w:cstheme="minorHAnsi"/>
          <w:u w:val="single"/>
        </w:rPr>
        <w:t xml:space="preserve"> = B0 + B1(</w:t>
      </w:r>
      <w:r w:rsidRPr="008D5733">
        <w:rPr>
          <w:rFonts w:cstheme="minorHAnsi"/>
          <w:u w:val="single"/>
        </w:rPr>
        <w:t>cigs</w:t>
      </w:r>
      <w:r>
        <w:rPr>
          <w:rFonts w:cstheme="minorHAnsi"/>
          <w:u w:val="single"/>
        </w:rPr>
        <w:t>)</w:t>
      </w:r>
      <w:r w:rsidRPr="008D5733">
        <w:rPr>
          <w:rFonts w:cstheme="minorHAnsi"/>
          <w:u w:val="single"/>
        </w:rPr>
        <w:t xml:space="preserve"> + </w:t>
      </w:r>
      <w:r>
        <w:rPr>
          <w:rFonts w:cstheme="minorHAnsi"/>
          <w:u w:val="single"/>
        </w:rPr>
        <w:t>B2(</w:t>
      </w:r>
      <w:proofErr w:type="spellStart"/>
      <w:r w:rsidRPr="008D5733">
        <w:rPr>
          <w:rFonts w:cstheme="minorHAnsi"/>
          <w:u w:val="single"/>
        </w:rPr>
        <w:t>faminc</w:t>
      </w:r>
      <w:proofErr w:type="spellEnd"/>
      <w:r>
        <w:rPr>
          <w:rFonts w:cstheme="minorHAnsi"/>
          <w:u w:val="single"/>
        </w:rPr>
        <w:t>)</w:t>
      </w:r>
      <w:r w:rsidRPr="008D5733">
        <w:rPr>
          <w:rFonts w:cstheme="minorHAnsi"/>
          <w:u w:val="single"/>
        </w:rPr>
        <w:t xml:space="preserve"> + </w:t>
      </w:r>
      <w:r>
        <w:rPr>
          <w:rFonts w:cstheme="minorHAnsi"/>
          <w:u w:val="single"/>
        </w:rPr>
        <w:t>B3(</w:t>
      </w:r>
      <w:proofErr w:type="spellStart"/>
      <w:r w:rsidRPr="008D5733">
        <w:rPr>
          <w:rFonts w:cstheme="minorHAnsi"/>
          <w:u w:val="single"/>
        </w:rPr>
        <w:t>fatheduc</w:t>
      </w:r>
      <w:proofErr w:type="spellEnd"/>
      <w:r>
        <w:rPr>
          <w:rFonts w:cstheme="minorHAnsi"/>
          <w:u w:val="single"/>
        </w:rPr>
        <w:t>)</w:t>
      </w:r>
      <w:r w:rsidRPr="008D5733">
        <w:rPr>
          <w:rFonts w:cstheme="minorHAnsi"/>
          <w:u w:val="single"/>
        </w:rPr>
        <w:t xml:space="preserve">+ </w:t>
      </w:r>
      <w:r>
        <w:rPr>
          <w:rFonts w:cstheme="minorHAnsi"/>
          <w:u w:val="single"/>
        </w:rPr>
        <w:t>B4(</w:t>
      </w:r>
      <w:proofErr w:type="spellStart"/>
      <w:r w:rsidRPr="008D5733">
        <w:rPr>
          <w:rFonts w:cstheme="minorHAnsi"/>
          <w:u w:val="single"/>
        </w:rPr>
        <w:t>motheduc</w:t>
      </w:r>
      <w:proofErr w:type="spellEnd"/>
      <w:r>
        <w:rPr>
          <w:rFonts w:cstheme="minorHAnsi"/>
          <w:u w:val="single"/>
        </w:rPr>
        <w:t>)</w:t>
      </w:r>
      <w:r w:rsidRPr="008D5733">
        <w:rPr>
          <w:rFonts w:cstheme="minorHAnsi"/>
          <w:u w:val="single"/>
        </w:rPr>
        <w:t xml:space="preserve"> + </w:t>
      </w:r>
      <w:r>
        <w:rPr>
          <w:rFonts w:cstheme="minorHAnsi"/>
          <w:u w:val="single"/>
        </w:rPr>
        <w:t>B5</w:t>
      </w:r>
      <w:r w:rsidRPr="008D5733">
        <w:rPr>
          <w:rFonts w:cstheme="minorHAnsi"/>
          <w:u w:val="single"/>
        </w:rPr>
        <w:t>(</w:t>
      </w:r>
      <w:proofErr w:type="spellStart"/>
      <w:r w:rsidRPr="008D5733">
        <w:rPr>
          <w:rFonts w:cstheme="minorHAnsi"/>
          <w:u w:val="single"/>
        </w:rPr>
        <w:t>faminc</w:t>
      </w:r>
      <w:proofErr w:type="spellEnd"/>
      <w:r w:rsidRPr="008D5733">
        <w:rPr>
          <w:rFonts w:cstheme="minorHAnsi"/>
          <w:u w:val="single"/>
        </w:rPr>
        <w:t xml:space="preserve"> * cigs)</w:t>
      </w:r>
      <w:r>
        <w:rPr>
          <w:rFonts w:cstheme="minorHAnsi"/>
          <w:u w:val="single"/>
        </w:rPr>
        <w:t xml:space="preserve"> + </w:t>
      </w:r>
      <w:proofErr w:type="spellStart"/>
      <w:r>
        <w:rPr>
          <w:rFonts w:cstheme="minorHAnsi"/>
          <w:u w:val="single"/>
        </w:rPr>
        <w:t>ui</w:t>
      </w:r>
      <w:proofErr w:type="spellEnd"/>
    </w:p>
    <w:p w14:paraId="3D3710C4" w14:textId="135103DD" w:rsidR="008D5733" w:rsidRDefault="008D5733" w:rsidP="006421F3">
      <w:pPr>
        <w:rPr>
          <w:rFonts w:cstheme="minorHAnsi"/>
        </w:rPr>
      </w:pPr>
      <w:r>
        <w:rPr>
          <w:rFonts w:cstheme="minorHAnsi"/>
        </w:rPr>
        <w:t xml:space="preserve">We find that we cannot reject H0 null hypothesis at the significance level </w:t>
      </w:r>
      <w:r>
        <w:rPr>
          <w:rFonts w:cstheme="minorHAnsi"/>
        </w:rPr>
        <w:t xml:space="preserve">of α=0.05 </w:t>
      </w:r>
      <w:r>
        <w:rPr>
          <w:rFonts w:cstheme="minorHAnsi"/>
        </w:rPr>
        <w:t>as the p-value of (</w:t>
      </w:r>
      <w:proofErr w:type="spellStart"/>
      <w:r>
        <w:rPr>
          <w:rFonts w:cstheme="minorHAnsi"/>
        </w:rPr>
        <w:t>faminc</w:t>
      </w:r>
      <w:proofErr w:type="spellEnd"/>
      <w:r>
        <w:rPr>
          <w:rFonts w:cstheme="minorHAnsi"/>
        </w:rPr>
        <w:t xml:space="preserve"> * cigs) is </w:t>
      </w:r>
      <w:r w:rsidRPr="008D5733">
        <w:rPr>
          <w:rFonts w:cstheme="minorHAnsi"/>
        </w:rPr>
        <w:t>0.29345874159547103</w:t>
      </w:r>
      <w:r>
        <w:rPr>
          <w:rFonts w:cstheme="minorHAnsi"/>
        </w:rPr>
        <w:t xml:space="preserve"> which is &gt; 0.05</w:t>
      </w:r>
      <w:r w:rsidR="006A74F7">
        <w:rPr>
          <w:rFonts w:cstheme="minorHAnsi"/>
        </w:rPr>
        <w:t>, meaning that this finding is not statistically significant.</w:t>
      </w:r>
    </w:p>
    <w:p w14:paraId="5BCD36EE" w14:textId="67E35B27" w:rsidR="00B744C6" w:rsidRDefault="00B744C6" w:rsidP="006421F3">
      <w:pPr>
        <w:rPr>
          <w:rFonts w:cstheme="minorHAnsi"/>
        </w:rPr>
      </w:pPr>
      <w:proofErr w:type="spellStart"/>
      <w:r>
        <w:rPr>
          <w:rFonts w:cstheme="minorHAnsi"/>
        </w:rPr>
        <w:t>Qns</w:t>
      </w:r>
      <w:proofErr w:type="spellEnd"/>
      <w:r>
        <w:rPr>
          <w:rFonts w:cstheme="minorHAnsi"/>
        </w:rPr>
        <w:t xml:space="preserve"> 10)</w:t>
      </w:r>
    </w:p>
    <w:p w14:paraId="36BAA143" w14:textId="77777777" w:rsidR="00913974" w:rsidRDefault="004A2318" w:rsidP="006421F3">
      <w:pPr>
        <w:rPr>
          <w:rFonts w:cstheme="minorHAnsi"/>
        </w:rPr>
      </w:pPr>
      <w:r>
        <w:rPr>
          <w:rFonts w:cstheme="minorHAnsi"/>
        </w:rPr>
        <w:t xml:space="preserve">By running a regression of </w:t>
      </w:r>
      <w:proofErr w:type="spellStart"/>
      <w:r w:rsidRPr="004A2318">
        <w:rPr>
          <w:rFonts w:cstheme="minorHAnsi"/>
          <w:u w:val="single"/>
        </w:rPr>
        <w:t>bwght</w:t>
      </w:r>
      <w:proofErr w:type="spellEnd"/>
      <w:r w:rsidRPr="004A2318">
        <w:rPr>
          <w:rFonts w:cstheme="minorHAnsi"/>
          <w:u w:val="single"/>
        </w:rPr>
        <w:t xml:space="preserve"> </w:t>
      </w:r>
      <w:r w:rsidRPr="004A2318">
        <w:rPr>
          <w:rFonts w:cstheme="minorHAnsi"/>
          <w:u w:val="single"/>
        </w:rPr>
        <w:t>=</w:t>
      </w:r>
      <w:r w:rsidRPr="004A2318">
        <w:rPr>
          <w:rFonts w:cstheme="minorHAnsi"/>
          <w:u w:val="single"/>
        </w:rPr>
        <w:t xml:space="preserve"> </w:t>
      </w:r>
      <w:r w:rsidRPr="004A2318">
        <w:rPr>
          <w:rFonts w:cstheme="minorHAnsi"/>
          <w:u w:val="single"/>
        </w:rPr>
        <w:t>B0 + B1(</w:t>
      </w:r>
      <w:r w:rsidRPr="004A2318">
        <w:rPr>
          <w:rFonts w:cstheme="minorHAnsi"/>
          <w:u w:val="single"/>
        </w:rPr>
        <w:t>cigs</w:t>
      </w:r>
      <w:r w:rsidRPr="004A2318">
        <w:rPr>
          <w:rFonts w:cstheme="minorHAnsi"/>
          <w:u w:val="single"/>
        </w:rPr>
        <w:t>)</w:t>
      </w:r>
      <w:r w:rsidRPr="004A2318">
        <w:rPr>
          <w:rFonts w:cstheme="minorHAnsi"/>
          <w:u w:val="single"/>
        </w:rPr>
        <w:t xml:space="preserve"> + </w:t>
      </w:r>
      <w:r w:rsidRPr="004A2318">
        <w:rPr>
          <w:rFonts w:cstheme="minorHAnsi"/>
          <w:u w:val="single"/>
        </w:rPr>
        <w:t>B2(</w:t>
      </w:r>
      <w:proofErr w:type="spellStart"/>
      <w:r w:rsidRPr="004A2318">
        <w:rPr>
          <w:rFonts w:cstheme="minorHAnsi"/>
          <w:u w:val="single"/>
        </w:rPr>
        <w:t>faminc</w:t>
      </w:r>
      <w:proofErr w:type="spellEnd"/>
      <w:r w:rsidRPr="004A2318">
        <w:rPr>
          <w:rFonts w:cstheme="minorHAnsi"/>
          <w:u w:val="single"/>
        </w:rPr>
        <w:t>)</w:t>
      </w:r>
      <w:r w:rsidRPr="004A2318">
        <w:rPr>
          <w:rFonts w:cstheme="minorHAnsi"/>
          <w:u w:val="single"/>
        </w:rPr>
        <w:t xml:space="preserve"> + </w:t>
      </w:r>
      <w:r w:rsidRPr="004A2318">
        <w:rPr>
          <w:rFonts w:cstheme="minorHAnsi"/>
          <w:u w:val="single"/>
        </w:rPr>
        <w:t>B3(</w:t>
      </w:r>
      <w:proofErr w:type="spellStart"/>
      <w:r w:rsidRPr="004A2318">
        <w:rPr>
          <w:rFonts w:cstheme="minorHAnsi"/>
          <w:u w:val="single"/>
        </w:rPr>
        <w:t>fatheduc</w:t>
      </w:r>
      <w:proofErr w:type="spellEnd"/>
      <w:r w:rsidRPr="004A2318">
        <w:rPr>
          <w:rFonts w:cstheme="minorHAnsi"/>
          <w:u w:val="single"/>
        </w:rPr>
        <w:t xml:space="preserve">) </w:t>
      </w:r>
      <w:r w:rsidRPr="004A2318">
        <w:rPr>
          <w:rFonts w:cstheme="minorHAnsi"/>
          <w:u w:val="single"/>
        </w:rPr>
        <w:t xml:space="preserve">+ </w:t>
      </w:r>
      <w:r w:rsidRPr="004A2318">
        <w:rPr>
          <w:rFonts w:cstheme="minorHAnsi"/>
          <w:u w:val="single"/>
        </w:rPr>
        <w:t>B4(</w:t>
      </w:r>
      <w:proofErr w:type="spellStart"/>
      <w:r w:rsidRPr="004A2318">
        <w:rPr>
          <w:rFonts w:cstheme="minorHAnsi"/>
          <w:u w:val="single"/>
        </w:rPr>
        <w:t>motheduc</w:t>
      </w:r>
      <w:proofErr w:type="spellEnd"/>
      <w:r w:rsidRPr="004A2318">
        <w:rPr>
          <w:rFonts w:cstheme="minorHAnsi"/>
          <w:u w:val="single"/>
        </w:rPr>
        <w:t xml:space="preserve">) </w:t>
      </w:r>
      <w:r w:rsidRPr="004A2318">
        <w:rPr>
          <w:rFonts w:cstheme="minorHAnsi"/>
          <w:u w:val="single"/>
        </w:rPr>
        <w:t xml:space="preserve">+ </w:t>
      </w:r>
      <w:r w:rsidRPr="004A2318">
        <w:rPr>
          <w:rFonts w:cstheme="minorHAnsi"/>
          <w:u w:val="single"/>
        </w:rPr>
        <w:t>B5</w:t>
      </w:r>
      <w:r w:rsidRPr="004A2318">
        <w:rPr>
          <w:rFonts w:cstheme="minorHAnsi"/>
          <w:u w:val="single"/>
        </w:rPr>
        <w:t>(male * cigs)</w:t>
      </w:r>
      <w:r w:rsidRPr="004A2318">
        <w:rPr>
          <w:rFonts w:cstheme="minorHAnsi"/>
          <w:u w:val="single"/>
        </w:rPr>
        <w:t xml:space="preserve"> + </w:t>
      </w:r>
      <w:proofErr w:type="spellStart"/>
      <w:r w:rsidRPr="004A2318">
        <w:rPr>
          <w:rFonts w:cstheme="minorHAnsi"/>
          <w:u w:val="single"/>
        </w:rPr>
        <w:t>ui</w:t>
      </w:r>
      <w:proofErr w:type="spellEnd"/>
      <w:r>
        <w:rPr>
          <w:rFonts w:cstheme="minorHAnsi"/>
          <w:u w:val="single"/>
        </w:rPr>
        <w:t>,</w:t>
      </w:r>
      <w:r w:rsidRPr="004A2318">
        <w:rPr>
          <w:rFonts w:cstheme="minorHAnsi"/>
        </w:rPr>
        <w:t xml:space="preserve"> we find that </w:t>
      </w:r>
      <w:r>
        <w:rPr>
          <w:rFonts w:cstheme="minorHAnsi"/>
        </w:rPr>
        <w:t xml:space="preserve">the </w:t>
      </w:r>
      <w:r w:rsidR="00913974">
        <w:rPr>
          <w:rFonts w:cstheme="minorHAnsi"/>
        </w:rPr>
        <w:t xml:space="preserve">smoking effect on infant weight for females </w:t>
      </w:r>
    </w:p>
    <w:p w14:paraId="182CDC5C" w14:textId="2F8C7EC5" w:rsidR="00BA5F74" w:rsidRDefault="00913974" w:rsidP="006421F3">
      <w:pPr>
        <w:rPr>
          <w:rFonts w:cstheme="minorHAnsi"/>
        </w:rPr>
      </w:pPr>
      <w:r>
        <w:rPr>
          <w:rFonts w:cstheme="minorHAnsi"/>
        </w:rPr>
        <w:t>is -</w:t>
      </w:r>
      <w:r w:rsidRPr="00913974">
        <w:rPr>
          <w:rFonts w:cstheme="minorHAnsi"/>
        </w:rPr>
        <w:t>0.5674173101639224</w:t>
      </w:r>
      <w:r>
        <w:rPr>
          <w:rFonts w:cstheme="minorHAnsi"/>
        </w:rPr>
        <w:t xml:space="preserve"> while that of males is </w:t>
      </w:r>
      <w:r w:rsidRPr="00913974">
        <w:rPr>
          <w:rFonts w:cstheme="minorHAnsi"/>
        </w:rPr>
        <w:t>-0.5875196792947183</w:t>
      </w:r>
      <w:r>
        <w:rPr>
          <w:rFonts w:cstheme="minorHAnsi"/>
        </w:rPr>
        <w:t xml:space="preserve">, meaning that the effect for males is larger since </w:t>
      </w:r>
      <w:r w:rsidRPr="00913974">
        <w:rPr>
          <w:rFonts w:cstheme="minorHAnsi"/>
        </w:rPr>
        <w:t>-0.5875196792947183</w:t>
      </w:r>
      <w:r>
        <w:rPr>
          <w:rFonts w:cstheme="minorHAnsi"/>
        </w:rPr>
        <w:t xml:space="preserve"> &lt; </w:t>
      </w:r>
      <w:r w:rsidRPr="00913974">
        <w:rPr>
          <w:rFonts w:cstheme="minorHAnsi"/>
        </w:rPr>
        <w:t>-0.5674173101639224</w:t>
      </w:r>
      <w:r>
        <w:rPr>
          <w:rFonts w:cstheme="minorHAnsi"/>
        </w:rPr>
        <w:t>.</w:t>
      </w:r>
    </w:p>
    <w:p w14:paraId="2689155E" w14:textId="69E3EC0B" w:rsidR="00BA5F74" w:rsidRDefault="00BA5F74" w:rsidP="006421F3">
      <w:pPr>
        <w:rPr>
          <w:rFonts w:cstheme="minorHAnsi"/>
        </w:rPr>
      </w:pPr>
      <w:r>
        <w:rPr>
          <w:rFonts w:cstheme="minorHAnsi"/>
        </w:rPr>
        <w:lastRenderedPageBreak/>
        <w:t xml:space="preserve">The result is not statistically significant at the 5% level where </w:t>
      </w:r>
      <w:r>
        <w:rPr>
          <w:rFonts w:cstheme="minorHAnsi"/>
        </w:rPr>
        <w:t>α = 0.05</w:t>
      </w:r>
      <w:r>
        <w:rPr>
          <w:rFonts w:cstheme="minorHAnsi"/>
        </w:rPr>
        <w:t xml:space="preserve"> as the p-value of (male * cigs) is equal to </w:t>
      </w:r>
      <w:r w:rsidRPr="00BA5F74">
        <w:rPr>
          <w:rFonts w:cstheme="minorHAnsi"/>
        </w:rPr>
        <w:t>0.9255457128676235</w:t>
      </w:r>
      <w:r>
        <w:rPr>
          <w:rFonts w:cstheme="minorHAnsi"/>
        </w:rPr>
        <w:t xml:space="preserve"> which is more than 0.05, thus meaning that the regression is not statistically significant, and we cannot reject the null hypothesis that the effect of smoking on birth weight is not stronger for infant boys.</w:t>
      </w:r>
    </w:p>
    <w:p w14:paraId="73CBAA55" w14:textId="77777777" w:rsidR="00B744C6" w:rsidRPr="008D5733" w:rsidRDefault="00B744C6" w:rsidP="006421F3">
      <w:pPr>
        <w:rPr>
          <w:rFonts w:cstheme="minorHAnsi"/>
        </w:rPr>
      </w:pPr>
    </w:p>
    <w:p w14:paraId="0F4CF75A" w14:textId="77FAFE57" w:rsidR="00710B1D" w:rsidRPr="006421F3" w:rsidRDefault="00710B1D" w:rsidP="006421F3">
      <w:pPr>
        <w:rPr>
          <w:rFonts w:cstheme="minorHAnsi"/>
        </w:rPr>
      </w:pPr>
    </w:p>
    <w:p w14:paraId="295EC139" w14:textId="16FB5D81" w:rsidR="004C71A9" w:rsidRDefault="004C71A9"/>
    <w:sectPr w:rsidR="004C71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DM0MLU0NTc3MTZT0lEKTi0uzszPAykwqgUAFcpYGSwAAAA="/>
  </w:docVars>
  <w:rsids>
    <w:rsidRoot w:val="00ED5274"/>
    <w:rsid w:val="000533F0"/>
    <w:rsid w:val="00056E3D"/>
    <w:rsid w:val="000812D5"/>
    <w:rsid w:val="00084F38"/>
    <w:rsid w:val="001E7729"/>
    <w:rsid w:val="00231D04"/>
    <w:rsid w:val="002A54BC"/>
    <w:rsid w:val="002F2A07"/>
    <w:rsid w:val="00373C3B"/>
    <w:rsid w:val="003E445E"/>
    <w:rsid w:val="003E71DA"/>
    <w:rsid w:val="00426863"/>
    <w:rsid w:val="00495C33"/>
    <w:rsid w:val="004A2318"/>
    <w:rsid w:val="004C7117"/>
    <w:rsid w:val="004C71A9"/>
    <w:rsid w:val="004E2C06"/>
    <w:rsid w:val="00555F12"/>
    <w:rsid w:val="00572784"/>
    <w:rsid w:val="00575AA6"/>
    <w:rsid w:val="005C4905"/>
    <w:rsid w:val="005C6FCF"/>
    <w:rsid w:val="005E7F36"/>
    <w:rsid w:val="006421F3"/>
    <w:rsid w:val="006A74F7"/>
    <w:rsid w:val="006C5721"/>
    <w:rsid w:val="00710B1D"/>
    <w:rsid w:val="00801532"/>
    <w:rsid w:val="008D5733"/>
    <w:rsid w:val="00913974"/>
    <w:rsid w:val="009218C1"/>
    <w:rsid w:val="00987E8B"/>
    <w:rsid w:val="00AA073E"/>
    <w:rsid w:val="00AE39E8"/>
    <w:rsid w:val="00B744C6"/>
    <w:rsid w:val="00B806ED"/>
    <w:rsid w:val="00BA5F74"/>
    <w:rsid w:val="00BB7536"/>
    <w:rsid w:val="00CF38B1"/>
    <w:rsid w:val="00D21FB7"/>
    <w:rsid w:val="00D9597D"/>
    <w:rsid w:val="00DB072C"/>
    <w:rsid w:val="00E05B34"/>
    <w:rsid w:val="00ED5274"/>
    <w:rsid w:val="00F761F8"/>
    <w:rsid w:val="00F832EC"/>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360E2"/>
  <w15:chartTrackingRefBased/>
  <w15:docId w15:val="{8410AE73-FB03-4C72-98BA-D4987E37DB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05B34"/>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2</TotalTime>
  <Pages>3</Pages>
  <Words>862</Words>
  <Characters>49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endan Cheong Ern Jie</dc:creator>
  <cp:keywords/>
  <dc:description/>
  <cp:lastModifiedBy>Brendan Cheong Ern Jie</cp:lastModifiedBy>
  <cp:revision>17</cp:revision>
  <dcterms:created xsi:type="dcterms:W3CDTF">2022-03-14T07:21:00Z</dcterms:created>
  <dcterms:modified xsi:type="dcterms:W3CDTF">2022-03-15T10:29:00Z</dcterms:modified>
</cp:coreProperties>
</file>